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783B492"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576BF4">
        <w:rPr>
          <w:sz w:val="22"/>
          <w:szCs w:val="22"/>
          <w:lang w:val="en-GB"/>
        </w:rPr>
        <w:t>onta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A688AD8"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576BF4">
        <w:rPr>
          <w:sz w:val="22"/>
          <w:szCs w:val="22"/>
          <w:lang w:val="en-GB"/>
        </w:rPr>
        <w:t>3</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576BF4">
        <w:rPr>
          <w:sz w:val="22"/>
          <w:szCs w:val="22"/>
          <w:lang w:val="en-GB"/>
        </w:rPr>
        <w:t>3</w:t>
      </w:r>
      <w:r w:rsidR="00ED1E41">
        <w:rPr>
          <w:sz w:val="22"/>
          <w:szCs w:val="22"/>
          <w:lang w:val="en-GB"/>
        </w:rPr>
        <w:t xml:space="preserve"> days of this notice you shall surrender possession of the Property.</w:t>
      </w:r>
    </w:p>
    <w:p w14:paraId="794FFFF3" w14:textId="31DB27CC" w:rsidR="00715FA2" w:rsidRDefault="00715FA2" w:rsidP="00715FA2">
      <w:pPr>
        <w:rPr>
          <w:sz w:val="22"/>
          <w:szCs w:val="22"/>
          <w:lang w:val="en-GB"/>
        </w:rPr>
      </w:pPr>
      <w:r>
        <w:rPr>
          <w:sz w:val="22"/>
          <w:szCs w:val="22"/>
          <w:lang w:val="en-GB"/>
        </w:rPr>
        <w:t xml:space="preserve">(  )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3</w:t>
      </w:r>
      <w:r w:rsidR="00774386">
        <w:rPr>
          <w:sz w:val="22"/>
          <w:szCs w:val="22"/>
          <w:lang w:val="en-GB"/>
        </w:rPr>
        <w:t xml:space="preserve"> </w:t>
      </w:r>
      <w:r>
        <w:rPr>
          <w:sz w:val="22"/>
          <w:szCs w:val="22"/>
          <w:lang w:val="en-GB"/>
        </w:rPr>
        <w:t>days of this notice.</w:t>
      </w:r>
    </w:p>
    <w:p w14:paraId="67A4FF90" w14:textId="3319A9D0"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576BF4">
        <w:rPr>
          <w:sz w:val="22"/>
          <w:szCs w:val="22"/>
          <w:lang w:val="en-GB"/>
        </w:rPr>
        <w:t>3</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576BF4">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r>
        <w:rPr>
          <w:sz w:val="22"/>
          <w:szCs w:val="22"/>
          <w:lang w:val="en-GB"/>
        </w:rPr>
        <w:t xml:space="preserve">(  )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r>
        <w:rPr>
          <w:sz w:val="22"/>
          <w:szCs w:val="22"/>
          <w:lang w:val="en-GB"/>
        </w:rPr>
        <w:t>(  ) a person of suitable age and discretion at the following address ___________________________.</w:t>
      </w:r>
    </w:p>
    <w:p w14:paraId="40002CB2" w14:textId="5B62683C" w:rsidR="00C23F15" w:rsidRDefault="00C23F15" w:rsidP="00C23F15">
      <w:pPr>
        <w:rPr>
          <w:sz w:val="22"/>
          <w:szCs w:val="22"/>
          <w:lang w:val="en-GB"/>
        </w:rPr>
      </w:pPr>
      <w:r>
        <w:rPr>
          <w:sz w:val="22"/>
          <w:szCs w:val="22"/>
          <w:lang w:val="en-GB"/>
        </w:rPr>
        <w:t xml:space="preserve">(  )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391CB" w14:textId="77777777" w:rsidR="00B52794" w:rsidRDefault="00B52794" w:rsidP="00CB37D9">
      <w:pPr>
        <w:spacing w:after="0" w:line="240" w:lineRule="auto"/>
      </w:pPr>
      <w:r>
        <w:separator/>
      </w:r>
    </w:p>
  </w:endnote>
  <w:endnote w:type="continuationSeparator" w:id="0">
    <w:p w14:paraId="0B80BDDF" w14:textId="77777777" w:rsidR="00B52794" w:rsidRDefault="00B5279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214F4" w14:textId="77777777" w:rsidR="00EA6EE8" w:rsidRDefault="00EA6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D0817C1" w:rsidR="00CB37D9" w:rsidRPr="00EA6EE8" w:rsidRDefault="00CB37D9" w:rsidP="00EA6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D1AC5" w14:textId="77777777" w:rsidR="00EA6EE8" w:rsidRDefault="00EA6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0A540" w14:textId="77777777" w:rsidR="00B52794" w:rsidRDefault="00B52794" w:rsidP="00CB37D9">
      <w:pPr>
        <w:spacing w:after="0" w:line="240" w:lineRule="auto"/>
      </w:pPr>
      <w:r>
        <w:separator/>
      </w:r>
    </w:p>
  </w:footnote>
  <w:footnote w:type="continuationSeparator" w:id="0">
    <w:p w14:paraId="3F83F8DF" w14:textId="77777777" w:rsidR="00B52794" w:rsidRDefault="00B5279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86FC7" w14:textId="77777777" w:rsidR="00EA6EE8" w:rsidRDefault="00EA6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E33CEEC" w:rsidR="00AD6FC0" w:rsidRPr="00EA6EE8" w:rsidRDefault="00AD6FC0" w:rsidP="00EA6E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0215A" w14:textId="77777777" w:rsidR="00EA6EE8" w:rsidRDefault="00EA6EE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303815"/>
    <w:rsid w:val="003344BF"/>
    <w:rsid w:val="00337D18"/>
    <w:rsid w:val="0035130D"/>
    <w:rsid w:val="003565C9"/>
    <w:rsid w:val="003806C8"/>
    <w:rsid w:val="003B24BC"/>
    <w:rsid w:val="003B2F69"/>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E1533"/>
    <w:rsid w:val="007F3379"/>
    <w:rsid w:val="00817C7B"/>
    <w:rsid w:val="00826BB8"/>
    <w:rsid w:val="00831A9F"/>
    <w:rsid w:val="008775D7"/>
    <w:rsid w:val="008A0792"/>
    <w:rsid w:val="009146FD"/>
    <w:rsid w:val="00945588"/>
    <w:rsid w:val="00964C43"/>
    <w:rsid w:val="00976859"/>
    <w:rsid w:val="00986FB6"/>
    <w:rsid w:val="00A17025"/>
    <w:rsid w:val="00A56F25"/>
    <w:rsid w:val="00AD6FC0"/>
    <w:rsid w:val="00AE0827"/>
    <w:rsid w:val="00B32A3C"/>
    <w:rsid w:val="00B36E7F"/>
    <w:rsid w:val="00B52794"/>
    <w:rsid w:val="00BC0F62"/>
    <w:rsid w:val="00C146B8"/>
    <w:rsid w:val="00C23F15"/>
    <w:rsid w:val="00C476D2"/>
    <w:rsid w:val="00C55AF5"/>
    <w:rsid w:val="00C576A9"/>
    <w:rsid w:val="00C67469"/>
    <w:rsid w:val="00C91B90"/>
    <w:rsid w:val="00C962DB"/>
    <w:rsid w:val="00CB37D9"/>
    <w:rsid w:val="00CB6A2C"/>
    <w:rsid w:val="00CC1390"/>
    <w:rsid w:val="00CD6FD8"/>
    <w:rsid w:val="00D1191C"/>
    <w:rsid w:val="00D54234"/>
    <w:rsid w:val="00D8237E"/>
    <w:rsid w:val="00DD2CCC"/>
    <w:rsid w:val="00DD5C66"/>
    <w:rsid w:val="00E25E8E"/>
    <w:rsid w:val="00E61A22"/>
    <w:rsid w:val="00E9546D"/>
    <w:rsid w:val="00EA6EE8"/>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styles.xml" Type="http://schemas.openxmlformats.org/officeDocument/2006/relationships/styles"/>
<Relationship Id="rId10" Target="header3.xml" Type="http://schemas.openxmlformats.org/officeDocument/2006/relationships/header"/>
<Relationship Id="rId11" Target="footer3.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settings.xml" Type="http://schemas.openxmlformats.org/officeDocument/2006/relationships/settings"/>
<Relationship Id="rId3" Target="webSettings.xml" Type="http://schemas.openxmlformats.org/officeDocument/2006/relationships/webSettings"/>
<Relationship Id="rId4" Target="footnotes.xml" Type="http://schemas.openxmlformats.org/officeDocument/2006/relationships/footnotes"/>
<Relationship Id="rId5" Target="endnotes.xml" Type="http://schemas.openxmlformats.org/officeDocument/2006/relationships/endnotes"/>
<Relationship Id="rId6" Target="header1.xml" Type="http://schemas.openxmlformats.org/officeDocument/2006/relationships/header"/>
<Relationship Id="rId7" Target="header2.xml" Type="http://schemas.openxmlformats.org/officeDocument/2006/relationships/header"/>
<Relationship Id="rId8" Target="footer1.xml" Type="http://schemas.openxmlformats.org/officeDocument/2006/relationships/footer"/>
<Relationship Id="rId9" Target="footer2.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96</Words>
  <Characters>2260</Characters>
  <DocSecurity>0</DocSecurity>
  <Lines>18</Lines>
  <Paragraphs>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65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